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ctor</w:t>
      </w:r>
    </w:p>
    <w:bookmarkStart w:id="21" w:name="scholarship-application-letter"/>
    <w:p>
      <w:pPr>
        <w:pStyle w:val="Heading1"/>
      </w:pPr>
      <w:r>
        <w:t xml:space="preserve">Scholarship Application Letter</w:t>
      </w:r>
    </w:p>
    <w:p>
      <w:pPr>
        <w:pStyle w:val="FirstParagraph"/>
      </w:pPr>
      <w:r>
        <w:t xml:space="preserve">October 26, 2023</w:t>
      </w:r>
    </w:p>
    <w:p>
      <w:pPr>
        <w:pStyle w:val="BodyText"/>
      </w:pPr>
      <w:r>
        <w:t xml:space="preserve">Committee for Performing Arts Excellence</w:t>
      </w:r>
    </w:p>
    <w:p>
      <w:pPr>
        <w:pStyle w:val="BodyText"/>
      </w:pPr>
      <w:r>
        <w:t xml:space="preserve">Alley Theatre Scholarship Fund</w:t>
      </w:r>
    </w:p>
    <w:p>
      <w:pPr>
        <w:pStyle w:val="BodyText"/>
      </w:pPr>
      <w:r>
        <w:t xml:space="preserve">615 Texas Avenue</w:t>
      </w:r>
    </w:p>
    <w:p>
      <w:pPr>
        <w:pStyle w:val="BodyText"/>
      </w:pPr>
      <w:r>
        <w:t xml:space="preserve">Houston, TX 77002</w:t>
      </w:r>
    </w:p>
    <w:bookmarkStart w:id="20" w:name="dear-scholarship-committee"/>
    <w:p>
      <w:pPr>
        <w:pStyle w:val="Heading2"/>
      </w:pPr>
      <w:r>
        <w:t xml:space="preserve">Dear Scholarship Committee,</w:t>
      </w:r>
    </w:p>
    <w:p>
      <w:pPr>
        <w:pStyle w:val="FirstParagraph"/>
      </w:pPr>
      <w:r>
        <w:t xml:space="preserve">With profound enthusiasm and deep respect for the transformative power of theater, I am writing to submit my formal application for the prestigious Performing Arts Excellence Scholarship at The Alley Theatre in Houston, Texas. As an emerging Actor dedicated to honing my craft within the vibrant cultural landscape of the United States Houston community, this scholarship represents not merely financial support but a pivotal investment in my artistic journey and future contributions to one of America's most dynamic theater hubs.</w:t>
      </w:r>
    </w:p>
    <w:p>
      <w:pPr>
        <w:pStyle w:val="BodyText"/>
      </w:pPr>
      <w:r>
        <w:t xml:space="preserve">My passion for acting was ignited during childhood performances at local Houston community theaters like the Theatre Under The Stars and the Houston Grand Opera Children's programs. I remember vividly standing backstage at the Hobby Center as a 10-year-old, heart pounding before my first lead role in "The Velveteen Rabbit," where I realized that storytelling through performance could bridge cultural divides and create meaningful human connection. Since then, I have dedicated myself to studying the craft with relentless focus, training rigorously at the University of Houston's MFA Acting Program while simultaneously performing in Houston's independent theater scene for over three years. As an Actor working within United States Houston, I've learned that authenticity emerges not from imitation but from understanding the specific textures of our community—its resilience after Hurricane Harvey, its celebration of 30+ languages spoken daily in our neighborhoods, and its unwavering support for arts as vital infrastructure.</w:t>
      </w:r>
    </w:p>
    <w:p>
      <w:pPr>
        <w:pStyle w:val="BodyText"/>
      </w:pPr>
      <w:r>
        <w:t xml:space="preserve">My most significant recent achievement was my lead role as "María" in *Casa de las Mujeres*, a groundbreaking bilingual production at the Houston Theater District's intimate space, The Studio Theatre. This project—created in collaboration with local immigrant advocacy groups—explored the lives of Latinx women navigating systemic barriers. Performing for audiences who saw their own stories reflected on stage was profoundly moving, yet financially unsustainable for my career development. The $150 ticket price at a venue that serves thousands of underserved Houston residents meant I earned less than minimum wage after covering transportation, costume fees, and audition travel costs to the United States Houston theater network. This reality underscores why this Scholarship Application Letter is not merely about financial aid—it’s about ensuring that artists from diverse economic backgrounds can sustain their practice in a city where theater is deeply woven into our civic identity.</w:t>
      </w:r>
    </w:p>
    <w:p>
      <w:pPr>
        <w:pStyle w:val="BodyText"/>
      </w:pPr>
      <w:r>
        <w:t xml:space="preserve">I have meticulously researched The Alley Theatre’s commitment to developing homegrown talent through its Acting Conservatory and the renowned "Rice Summer Program," which has launched careers of stars like Phylicia Rashad. What excites me most about this scholarship is its alignment with Houston’s unique position as a city where artistic innovation thrives at the intersection of global cultures. Unlike more traditional theater centers, Houston demands Actors who can navigate cultural nuance—from performing Shakespeare in the park to staging immersive works inspired by Third Ward murals. My goal is not simply to become an Actor who performs here, but one who actively shapes Houston’s evolving theatrical language through work that reflects our city's complexity.</w:t>
      </w:r>
    </w:p>
    <w:p>
      <w:pPr>
        <w:pStyle w:val="BodyText"/>
      </w:pPr>
      <w:r>
        <w:t xml:space="preserve">The scholarship would directly enable me to complete my final year of training at the University of Houston's School of Theatre and Dance while simultaneously participating in The Alley Theatre's Emerging Artist Program. Without this support, I would be forced to take a full-time teaching position at a local high school—a practical choice that would compromise my artistic growth. This Scholarship Application Letter serves as both my plea and my promise: I will use every opportunity provided to contribute to Houston's theater ecosystem through community outreach initiatives, mentoring young performers at the Houston Arts Alliance youth programs, and creating new works that celebrate our city’s multicultural soul.</w:t>
      </w:r>
    </w:p>
    <w:p>
      <w:pPr>
        <w:pStyle w:val="BodyText"/>
      </w:pPr>
      <w:r>
        <w:t xml:space="preserve">My commitment to this field is proven through tangible actions beyond the stage. As co-director of "Voices of The Fifth Ward," a theater collective producing original plays in partnership with local schools, I've developed curriculum-based workshops for 120+ at-risk youth. We recently staged *The Garden That Grew On Me*, a play written by students about their experiences during the pandemic—a production that drew over 500 attendees from Houston's historically marginalized communities. This work embodies why Houston needs artists like me: not to seek fame, but to build community through art. I’ve witnessed firsthand how theater transforms neighborhoods—how a performance in the Montrose library can inspire a teenager to pursue drama school, or how storytelling at the Harris County Jail has helped incarcerated individuals articulate their humanity.</w:t>
      </w:r>
    </w:p>
    <w:p>
      <w:pPr>
        <w:pStyle w:val="BodyText"/>
      </w:pPr>
      <w:r>
        <w:t xml:space="preserve">As an Actor deeply invested in United States Houston's artistic future, I understand that my training must extend beyond technical skill. It requires understanding this city’s heartbeat—the rhythm of traffic on I-45, the scent of barbecue during East End Fest, the resilience of neighborhoods like Kashmere Gardens where community theater has been a lifeline for decades. My aspiration is to become an Actor who doesn’t just perform in Houston but helps define its artistic narrative for generations. With this scholarship, I can focus entirely on developing roles that challenge stereotypes while honoring our shared humanity—work that might someday grace the stages of The Alley Theatre or the new performing arts center at Discovery Green.</w:t>
      </w:r>
    </w:p>
    <w:p>
      <w:pPr>
        <w:pStyle w:val="BodyText"/>
      </w:pPr>
      <w:r>
        <w:t xml:space="preserve">I am not applying for a scholarship merely to attend school; I am applying as an emerging Artist ready to contribute. My journey in Houston’s theater community has taught me that art is never isolated from life—it’s how we process our struggles, celebrate our triumphs, and imagine better futures together. This Scholarship Application Letter represents my deepest commitment: to become a lifelong steward of Houston's theatrical legacy by investing in the next generation of Artists while continuing to grow as an Actor who serves the heart of this city.</w:t>
      </w:r>
    </w:p>
    <w:p>
      <w:pPr>
        <w:pStyle w:val="BodyText"/>
      </w:pPr>
      <w:r>
        <w:t xml:space="preserve">Thank you for considering my application. I eagerly await the opportunity to discuss how my vision aligns with The Alley Theatre’s mission and Houston's extraordinary artistic spirit. I am ready to bring my dedication, cultural insight, and unwavering work ethic to every rehearsal room, stage, and community space where theater matters most.</w:t>
      </w:r>
    </w:p>
    <w:p>
      <w:pPr>
        <w:pStyle w:val="BodyText"/>
      </w:pPr>
      <w:r>
        <w:t xml:space="preserve">Sincerely,</w:t>
      </w:r>
    </w:p>
    <w:p>
      <w:pPr>
        <w:pStyle w:val="BodyText"/>
      </w:pPr>
      <w:r>
        <w:t xml:space="preserve">Elena Rodriguez</w:t>
      </w:r>
    </w:p>
    <w:p>
      <w:pPr>
        <w:pStyle w:val="BodyText"/>
      </w:pPr>
      <w:r>
        <w:t xml:space="preserve">Emerging Actor | University of Houston MFA Candidate</w:t>
      </w:r>
    </w:p>
    <w:p>
      <w:pPr>
        <w:pStyle w:val="BodyText"/>
      </w:pPr>
      <w:r>
        <w:t xml:space="preserve">Houston, Texas | (713) 555-0198 | elena.rodriguez@uh.edu</w:t>
      </w:r>
    </w:p>
    <w:p>
      <w:pPr>
        <w:pStyle w:val="BodyText"/>
      </w:pPr>
      <w:r>
        <w:rPr>
          <w:bCs/>
          <w:b/>
        </w:rPr>
        <w:t xml:space="preserve">Word Count:</w:t>
      </w:r>
      <w:r>
        <w:t xml:space="preserve"> </w:t>
      </w:r>
      <w:r>
        <w:t xml:space="preserve">842 word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ctor</dc:title>
  <dc:creator/>
  <dc:language>en</dc:language>
  <cp:keywords/>
  <dcterms:created xsi:type="dcterms:W3CDTF">2026-07-23T23:11:34Z</dcterms:created>
  <dcterms:modified xsi:type="dcterms:W3CDTF">2026-07-23T23:11:34Z</dcterms:modified>
</cp:coreProperties>
</file>

<file path=docProps/custom.xml><?xml version="1.0" encoding="utf-8"?>
<Properties xmlns="http://schemas.openxmlformats.org/officeDocument/2006/custom-properties" xmlns:vt="http://schemas.openxmlformats.org/officeDocument/2006/docPropsVTypes"/>
</file>